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t>The project involves the development and operation of a 60-megawatt alternating current (MWac) solar photovoltaic (PV) power plant. It will install 78 MW-peak of direct current solar photovoltaic capacity using innovative monocrystalline bifacial modules and a single-axis tracking mounting system. The plant will comprise 164,248 PV modules, 175 kW string inverters (343 sets), and 20 box transformer stations to connect to a 22 kV ring main system. Flood resilience measures such as elevating the plant and strengthening drainage canals are integrated into the design.</w:t>
        <w:br/>
        <w:br/>
        <w:t>The project is located in Kampong Chhnang Province, Cambodia, specifically in the Tuek Phos district (Kbal Toeuk commune). It is situated approximately 60-70 kilometers from the capital, Phnom Penh.</w:t>
        <w:br/>
        <w:br/>
        <w:t>The project is expected to generate GHG emission reductions by providing clean solar energy to Cambodia's electricity grid. This transition to renewable energy will displace power generation from conventional fossil fuel sources like coal and diesel, and reduce reliance on hydropower, especially during the dry season. By limiting import dependence on fossil fuels and deferring new coal-fired plants, the project directly contributes to national emission reduction targets and reduces pollution impacts.</w:t>
        <w:br/>
        <w:br/>
        <w:t>Prior to the project's implementation, Cambodia's power supply was heavily dependent on conventional energy sources, with hydropower accounting for 48% and coal for 24% of installed capacity in 2019, supplemented by significant imports. The country faced historically high electricity tariffs (e.g., residential price of $0.15/kWh in mid-2019, among the highest in the region) and an often-intermittent supply. The national grid struggled to meet daytime peak demand in high-population areas like Phnom Penh and experienced shortages during the dry season due to limited hydropower storage. This reliance on conventional sources and high costs hindered economic competitiveness and private sector investments.</w:t>
        <w:br/>
        <w:br/>
        <w:t>The project is expected to achieve an annual average reduction of 110,700 tons of carbon dioxide equivalent (tCO2e). For its lifetime, the project is estimated to contribute to total emission reductions of up to 1,760,000 tCO2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r>
              <w:t>Validation/ verification</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r>
              <w:t>24-March-2021</w:t>
            </w:r>
          </w:p>
        </w:tc>
        <w:tc>
          <w:tcPr>
            <w:tcW w:w="1728" w:type="dxa"/>
            <w:tcBorders>
              <w:left w:val="single" w:sz="6" w:space="0" w:color="FFFFFF" w:themeColor="background1"/>
            </w:tcBorders>
            <w:shd w:val="clear" w:color="auto" w:fill="F2F2F2" w:themeFill="background1" w:themeFillShade="F2"/>
            <w:tcMar>
              <w:left w:w="105" w:type="dxa"/>
              <w:right w:w="105" w:type="dxa"/>
            </w:tcMar>
          </w:tcPr>
          <w:p>
            <w:r>
              <w:t>ADB/IFC Safeguard Policies</w:t>
            </w:r>
          </w:p>
        </w:tc>
        <w:tc>
          <w:tcPr>
            <w:tcW w:w="2276" w:type="dxa"/>
            <w:tcBorders>
              <w:left w:val="single" w:sz="6" w:space="0" w:color="FFFFFF" w:themeColor="background1"/>
            </w:tcBorders>
            <w:shd w:val="clear" w:color="auto" w:fill="F2F2F2" w:themeFill="background1" w:themeFillShade="F2"/>
            <w:tcMar>
              <w:left w:w="105" w:type="dxa"/>
              <w:right w:w="105" w:type="dxa"/>
            </w:tcMar>
          </w:tcPr>
          <w:p>
            <w:r>
              <w:t>Young Development Research and Consulting Co. Ltd (YDRC)</w:t>
            </w:r>
          </w:p>
        </w:tc>
        <w:tc>
          <w:tcPr>
            <w:tcW w:w="1180" w:type="dxa"/>
            <w:shd w:val="clear" w:color="auto" w:fill="F2F2F2" w:themeFill="background1" w:themeFillShade="F2"/>
            <w:tcMar>
              <w:left w:w="105" w:type="dxa"/>
              <w:right w:w="105" w:type="dxa"/>
            </w:tcMar>
          </w:tcPr>
          <w:p>
            <w:r>
              <w:t>One year</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Renewable energy generation - solar</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r>
              <w:t>INFO_NOT_FOUND</w:t>
            </w: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Renewable energy generation - solar</w:t>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3C2E0A04" w14:textId="06A524DA" w:rsidR="4E3F391B" w:rsidRDefault="4E3F391B" w:rsidP="00AD134F">
      <w:pPr>
        <w:pStyle w:val="Instruction"/>
        <w:numPr>
          <w:ilvl w:val="0"/>
          <w:numId w:val="96"/>
        </w:numPr>
        <w:rPr>
          <w:color w:val="4F5150" w:themeColor="text2"/>
          <w:szCs w:val="21"/>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5AECC59F" w14:textId="33ED3803" w:rsidR="4E3F391B" w:rsidRDefault="4E3F391B" w:rsidP="00AD134F">
      <w:pPr>
        <w:pStyle w:val="Instruction"/>
        <w:numPr>
          <w:ilvl w:val="0"/>
          <w:numId w:val="96"/>
        </w:numPr>
        <w:rPr>
          <w:color w:val="4F5150" w:themeColor="text2"/>
          <w:szCs w:val="21"/>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t>The project involves the development, construction, and operation of a 60 MWac solar photovoltaic power plant in Kampong Chhnang Province, Cambodia. This activity is a renewable energy project focused on climate change mitigation by reducing annual greenhouse gas emissions. The project is expected to reduce 110,700 tons of carbon dioxide equivalent (tCO2e) annually, contributing to national emission reduction targets and reduced pollution impacts. Such renewable energy projects are typically included under the scope of GHG programs for climate change mitigation. The project is Phase 1 of the planned 100 MWac Cambodian National Solar Park Project. Information demonstrating that the project meets requirements related to the pipeline listing deadline, opening meeting with the validation/verification body, or validation deadline for the VCS Program is not provided in the supplied context. Similarly, detailed information on the specific VCS methodology applied, its eligibility under the VCS Program, or explicit demonstration that the project is not a fragmented part of a larger activity that would exceed such methodology's scale/capacity limits, is not available.</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